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680AF84A" w:rsidR="00E808DE" w:rsidRPr="00E808DE" w:rsidRDefault="00F8657F" w:rsidP="005F5EB0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>Steckbrief: Kinderstadt(teil)plan bzw. Kindergemeindeplan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9FC189E" w14:textId="72F843CF" w:rsidR="00037991" w:rsidRPr="008561F4" w:rsidRDefault="008561F4" w:rsidP="008561F4">
            <w:pPr>
              <w:spacing w:before="80" w:after="80" w:line="259" w:lineRule="auto"/>
              <w:rPr>
                <w:rFonts w:ascii="Arial" w:hAnsi="Arial" w:cs="Arial"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 xml:space="preserve">Ziel: </w:t>
            </w:r>
            <w:r w:rsidRPr="008561F4">
              <w:rPr>
                <w:rFonts w:ascii="Arial" w:hAnsi="Arial" w:cs="Arial"/>
                <w:color w:val="0B416C"/>
              </w:rPr>
              <w:t>Erstellung einer Karte, auf der alle Orte abgebildet werden, die vorzugsweise von Kindern</w:t>
            </w:r>
            <w:r>
              <w:rPr>
                <w:rFonts w:ascii="Arial" w:hAnsi="Arial" w:cs="Arial"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color w:val="0B416C"/>
              </w:rPr>
              <w:t>und Jugendlichen aufgesucht (und/oder explizit gemieden) werden. Über die Funktion einer Bestandsaufnahme</w:t>
            </w:r>
            <w:r>
              <w:rPr>
                <w:rFonts w:ascii="Arial" w:hAnsi="Arial" w:cs="Arial"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color w:val="0B416C"/>
              </w:rPr>
              <w:t>hinaus kann der Blick zielgruppenorientiert auf Verbesserungen, Veränderungen</w:t>
            </w:r>
            <w:r>
              <w:rPr>
                <w:rFonts w:ascii="Arial" w:hAnsi="Arial" w:cs="Arial"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color w:val="0B416C"/>
              </w:rPr>
              <w:t>und Innovationen gerichtet werden. Die Ergebnisse werden im Zuge der Planung und Konzeption</w:t>
            </w:r>
            <w:r>
              <w:rPr>
                <w:rFonts w:ascii="Arial" w:hAnsi="Arial" w:cs="Arial"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color w:val="0B416C"/>
              </w:rPr>
              <w:t>von Dorfentwicklungs- oder Stadtteilsanierungsprojekten berücksichtigt.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084A0808" w:rsidR="008561F4" w:rsidRPr="008561F4" w:rsidRDefault="008561F4" w:rsidP="008561F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>
              <w:rPr>
                <w:rFonts w:ascii="Arial" w:hAnsi="Arial" w:cs="Arial"/>
                <w:bCs/>
                <w:color w:val="0B416C"/>
              </w:rPr>
              <w:t xml:space="preserve"> 10-50 Personen</w:t>
            </w:r>
          </w:p>
        </w:tc>
      </w:tr>
      <w:tr w:rsidR="008561F4" w:rsidRPr="00E808DE" w14:paraId="4F2F280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181094F5" w14:textId="1F6E1526" w:rsidR="008561F4" w:rsidRPr="008561F4" w:rsidRDefault="008561F4" w:rsidP="008561F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Altersklasse:</w:t>
            </w:r>
            <w:r>
              <w:rPr>
                <w:rFonts w:ascii="Arial" w:hAnsi="Arial" w:cs="Arial"/>
                <w:bCs/>
                <w:color w:val="0B416C"/>
              </w:rPr>
              <w:t xml:space="preserve"> 4-14 Jahre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6961296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meist langfristige Projektlaufzeit (1 bis 2 Jahre), je nach Konzeption auch einmaliges Event über mehrere Stunden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65A8459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Geeignet für die Bestandsaufnahme/Ist-</w:t>
            </w:r>
            <w:proofErr w:type="spellStart"/>
            <w:r w:rsidRPr="008561F4">
              <w:rPr>
                <w:rFonts w:ascii="Arial" w:hAnsi="Arial" w:cs="Arial"/>
                <w:bCs/>
                <w:color w:val="0B416C"/>
              </w:rPr>
              <w:t>Standsanalyse</w:t>
            </w:r>
            <w:proofErr w:type="spellEnd"/>
            <w:r w:rsidRPr="008561F4">
              <w:rPr>
                <w:rFonts w:ascii="Arial" w:hAnsi="Arial" w:cs="Arial"/>
                <w:bCs/>
                <w:color w:val="0B416C"/>
              </w:rPr>
              <w:t xml:space="preserve"> zur Erfassung von Stärken und Schwächen einer Gemeinde/eines Stadtteils in Bezug auf die Bedürfnisse der Zielgruppe.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4C44940A" w:rsidR="008561F4" w:rsidRPr="008561F4" w:rsidRDefault="008561F4" w:rsidP="008561F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Bei dieser Methode reflektieren Kinder und Jugendliche ihr Leb</w:t>
            </w:r>
            <w:r>
              <w:rPr>
                <w:rFonts w:ascii="Arial" w:hAnsi="Arial" w:cs="Arial"/>
                <w:bCs/>
                <w:color w:val="0B416C"/>
              </w:rPr>
              <w:t xml:space="preserve">ensumfeld und benennen zentrale </w:t>
            </w:r>
            <w:r w:rsidRPr="008561F4">
              <w:rPr>
                <w:rFonts w:ascii="Arial" w:hAnsi="Arial" w:cs="Arial"/>
                <w:bCs/>
                <w:color w:val="0B416C"/>
              </w:rPr>
              <w:t>Orte, Einrichtungen und Institutionen, an denen sie sich ger</w:t>
            </w:r>
            <w:r>
              <w:rPr>
                <w:rFonts w:ascii="Arial" w:hAnsi="Arial" w:cs="Arial"/>
                <w:bCs/>
                <w:color w:val="0B416C"/>
              </w:rPr>
              <w:t xml:space="preserve">ne aufhalten. Die Informationen </w:t>
            </w:r>
            <w:r w:rsidRPr="008561F4">
              <w:rPr>
                <w:rFonts w:ascii="Arial" w:hAnsi="Arial" w:cs="Arial"/>
                <w:bCs/>
                <w:color w:val="0B416C"/>
              </w:rPr>
              <w:t>werden auf einem Stadtplan gesammelt. Optional kann d</w:t>
            </w:r>
            <w:r>
              <w:rPr>
                <w:rFonts w:ascii="Arial" w:hAnsi="Arial" w:cs="Arial"/>
                <w:bCs/>
                <w:color w:val="0B416C"/>
              </w:rPr>
              <w:t xml:space="preserve">er vollendete Kinderstadtplan – </w:t>
            </w:r>
            <w:r w:rsidRPr="008561F4">
              <w:rPr>
                <w:rFonts w:ascii="Arial" w:hAnsi="Arial" w:cs="Arial"/>
                <w:bCs/>
                <w:color w:val="0B416C"/>
              </w:rPr>
              <w:t>versehen mit Infos und Tipps – veröffentlicht werden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4FB0318B" w:rsidR="008561F4" w:rsidRPr="008561F4" w:rsidRDefault="008561F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Projektplanung: Konzeption, Erstellung eines Ablauf- und Zeitplans, Festlegung personeller Ressourcen, Eingrenzung des Untersuchungsgebiets, Sammlung wichtiger Infrastrukturdaten (Schuladresse, Spielplätze, Freizeiteinrichtungen)</w:t>
            </w:r>
          </w:p>
          <w:p w14:paraId="3CC7C01B" w14:textId="77777777" w:rsidR="008561F4" w:rsidRDefault="008561F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Aktionsplanung und -vorbereitung: Auswahl der anzusprechenden Zielgruppe, Einholen von Genehmigungen, methodische Herangehensweise spezifizieren, Material, Aufgabenverteilung</w:t>
            </w:r>
          </w:p>
          <w:p w14:paraId="571586C9" w14:textId="77777777" w:rsidR="008561F4" w:rsidRDefault="008561F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Durchführung der Aktion: spielerische, lebendige und spannende Gestaltung; Vermittlung der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bCs/>
                <w:color w:val="0B416C"/>
              </w:rPr>
              <w:t>Bedeutung der Arbeit</w:t>
            </w:r>
          </w:p>
          <w:p w14:paraId="4BEAC003" w14:textId="77777777" w:rsidR="008561F4" w:rsidRDefault="008561F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Nachbereitung und redaktionelle Arbeit: Bearbeitung, Zusammenfassung, Nachrecherche,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bCs/>
                <w:color w:val="0B416C"/>
              </w:rPr>
              <w:t>Sichtung und Entwicklung von Texten und Fotos zur Dokumentation</w:t>
            </w:r>
          </w:p>
          <w:p w14:paraId="473F5E31" w14:textId="7111623B" w:rsidR="008561F4" w:rsidRDefault="008561F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Gestaltung, Satz, Layout und Druck: graphische Überarbeit</w:t>
            </w:r>
            <w:r>
              <w:rPr>
                <w:rFonts w:ascii="Arial" w:hAnsi="Arial" w:cs="Arial"/>
                <w:bCs/>
                <w:color w:val="0B416C"/>
              </w:rPr>
              <w:t xml:space="preserve">ung durch professionelle Kräfte, </w:t>
            </w:r>
            <w:r w:rsidRPr="008561F4">
              <w:rPr>
                <w:rFonts w:ascii="Arial" w:hAnsi="Arial" w:cs="Arial"/>
                <w:bCs/>
                <w:color w:val="0B416C"/>
              </w:rPr>
              <w:t>i.</w:t>
            </w:r>
            <w:r w:rsidR="00F8657F"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bCs/>
                <w:color w:val="0B416C"/>
              </w:rPr>
              <w:t>d.</w:t>
            </w:r>
            <w:r w:rsidR="00F8657F">
              <w:rPr>
                <w:rFonts w:ascii="Arial" w:hAnsi="Arial" w:cs="Arial"/>
                <w:bCs/>
                <w:color w:val="0B416C"/>
              </w:rPr>
              <w:t xml:space="preserve"> </w:t>
            </w:r>
            <w:bookmarkStart w:id="0" w:name="_GoBack"/>
            <w:bookmarkEnd w:id="0"/>
            <w:r w:rsidRPr="008561F4">
              <w:rPr>
                <w:rFonts w:ascii="Arial" w:hAnsi="Arial" w:cs="Arial"/>
                <w:bCs/>
                <w:color w:val="0B416C"/>
              </w:rPr>
              <w:t>R. mehrere Korrekturdurchläufe</w:t>
            </w:r>
          </w:p>
          <w:p w14:paraId="127AFA82" w14:textId="07819B18" w:rsidR="008561F4" w:rsidRPr="008561F4" w:rsidRDefault="008561F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561F4">
              <w:rPr>
                <w:rFonts w:ascii="Arial" w:hAnsi="Arial" w:cs="Arial"/>
                <w:bCs/>
                <w:color w:val="0B416C"/>
              </w:rPr>
              <w:t>Öffentliche Präsentation und Verkauf: Planung gemeinsamer Präsentation mit Kindern; Interesse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8561F4">
              <w:rPr>
                <w:rFonts w:ascii="Arial" w:hAnsi="Arial" w:cs="Arial"/>
                <w:bCs/>
                <w:color w:val="0B416C"/>
              </w:rPr>
              <w:t>an Karten zumeist von Schulen, Stadtteileinrichtungen, Buchläden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5C647C12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Vorbereitungszeit: Abhängig von Konzeption (einmalige Aktion/mehrere verteilte Termine)</w:t>
            </w:r>
          </w:p>
          <w:p w14:paraId="1E3E8182" w14:textId="39D5B471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Kosten: Material (Karten), Druck, Layout,</w:t>
            </w:r>
          </w:p>
          <w:p w14:paraId="6FB321B6" w14:textId="6917F4C8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Nutzen: Kenntnis über Bedürfnisse der Zielgruppe aus Eige</w:t>
            </w:r>
            <w:r w:rsidR="00AA1A63" w:rsidRPr="00AA1A63">
              <w:rPr>
                <w:rFonts w:ascii="Arial" w:hAnsi="Arial" w:cs="Arial"/>
                <w:bCs/>
                <w:color w:val="0B416C"/>
              </w:rPr>
              <w:t xml:space="preserve">nsicht zu Stärken und Schwächen </w:t>
            </w:r>
            <w:r w:rsidRPr="00AA1A63">
              <w:rPr>
                <w:rFonts w:ascii="Arial" w:hAnsi="Arial" w:cs="Arial"/>
                <w:bCs/>
                <w:color w:val="0B416C"/>
              </w:rPr>
              <w:t>des untersuchten Stadtteils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2C25F04C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Abhängig von Konzeption: Einmalige Aktion (mehrere </w:t>
            </w:r>
            <w:proofErr w:type="gramStart"/>
            <w:r w:rsidRPr="00AA1A63">
              <w:rPr>
                <w:rFonts w:ascii="Arial" w:hAnsi="Arial" w:cs="Arial"/>
                <w:bCs/>
                <w:color w:val="0B416C"/>
              </w:rPr>
              <w:t>Stunden)/</w:t>
            </w:r>
            <w:proofErr w:type="gramEnd"/>
            <w:r w:rsidRPr="00AA1A63">
              <w:rPr>
                <w:rFonts w:ascii="Arial" w:hAnsi="Arial" w:cs="Arial"/>
                <w:bCs/>
                <w:color w:val="0B416C"/>
              </w:rPr>
              <w:t>mehrere verteilte Termine</w:t>
            </w:r>
          </w:p>
          <w:p w14:paraId="11B65AF6" w14:textId="70AF22B8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>: Für alle Altersgruppen möglich, jedoch mehr Hilfestellung bei jüngeren Kindern erforderlich</w:t>
            </w:r>
          </w:p>
          <w:p w14:paraId="748D07E7" w14:textId="09772600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lastRenderedPageBreak/>
              <w:t xml:space="preserve">Barrieren: Ggf. schwierige terminliche Realisierung bei langfristiger Konzeption, Hemmung vor </w:t>
            </w: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Preisgebung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 beliebter Rückzugsorte vor der Öffentlichkeit/Elter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Material:</w:t>
            </w:r>
          </w:p>
          <w:p w14:paraId="14061613" w14:textId="5480DEA1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Karten, Stifte, evtl. Präsentationsmöglichkeit (</w:t>
            </w: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Beamer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>)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728BAC8C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6AB397DE" w14:textId="5E8AFCB2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Die Erstellung </w:t>
            </w:r>
            <w:proofErr w:type="gramStart"/>
            <w:r w:rsidRPr="00AA1A63">
              <w:rPr>
                <w:rFonts w:ascii="Arial" w:hAnsi="Arial" w:cs="Arial"/>
                <w:bCs/>
                <w:color w:val="0B416C"/>
              </w:rPr>
              <w:t>eines Kinderstadt</w:t>
            </w:r>
            <w:proofErr w:type="gramEnd"/>
            <w:r w:rsidRPr="00AA1A63">
              <w:rPr>
                <w:rFonts w:ascii="Arial" w:hAnsi="Arial" w:cs="Arial"/>
                <w:bCs/>
                <w:color w:val="0B416C"/>
              </w:rPr>
              <w:t>(teil)</w:t>
            </w: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plans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 im Rahmen eines Beteiligungsverfahrens stellt ein sinnvolles Mittel dar, um bestehende Bedürfnisse gezielt aus Sicht der Zielgruppe analysieren zu können.</w:t>
            </w:r>
          </w:p>
          <w:p w14:paraId="06D61E48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Zentrale Fragen:</w:t>
            </w:r>
          </w:p>
          <w:p w14:paraId="5F546295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as bietet die Stadt/Gemeinde den Kindern?“</w:t>
            </w:r>
          </w:p>
          <w:p w14:paraId="4356D156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elche Sport-, Spiel- und Freizeitmöglichkeiten sind vorhanden?“</w:t>
            </w:r>
          </w:p>
          <w:p w14:paraId="74A99699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o gibt es Orte der Zusammenkunft für Kinder und Jugendliche?“</w:t>
            </w:r>
          </w:p>
          <w:p w14:paraId="29035AED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An welchen Orten halten sich Kinder und Jugendliche gerne auf und warum?“</w:t>
            </w:r>
          </w:p>
          <w:p w14:paraId="00C40CF2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elche Orte werden eher gemieden und weshalb?“</w:t>
            </w:r>
          </w:p>
          <w:p w14:paraId="7C31410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o befinden sich gefährliche Orte und Wege?“</w:t>
            </w:r>
          </w:p>
          <w:p w14:paraId="0898B4B1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as macht die Gemeinde spannend bzw. attraktiv?“</w:t>
            </w:r>
          </w:p>
          <w:p w14:paraId="385B97CC" w14:textId="65588ECA" w:rsidR="00AA1A63" w:rsidRPr="008561F4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„Wo können Kinder und Jugendliche Abenteuer erleben?“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7727183A" w14:textId="26F81985" w:rsidR="00F8657F" w:rsidRPr="00F8657F" w:rsidRDefault="00F8657F" w:rsidP="00F8657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8657F">
              <w:rPr>
                <w:rFonts w:ascii="Arial" w:hAnsi="Arial" w:cs="Arial"/>
                <w:bCs/>
                <w:color w:val="0B416C"/>
              </w:rPr>
              <w:t>https://www.kinderrechte.de/praxis/methodendatenbank/methodendatenbank/?tx_igmethoden_methoden%5Bmethoden%5D=311&amp;tx_igmethoden_methoden%5Baction%5D=show&amp;tx_igmethoden_methoden%5Bcontroller%5D=Methoden&amp;cHash=d1ef6ab7a2d63b524cb82600411c2bef</w:t>
            </w:r>
          </w:p>
          <w:p w14:paraId="0177FC3D" w14:textId="527BEC5A" w:rsidR="00AA1A63" w:rsidRPr="00AA1A63" w:rsidRDefault="00AA1A63" w:rsidP="00AA1A63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https://kinderplan.net</w:t>
            </w:r>
          </w:p>
        </w:tc>
      </w:tr>
      <w:tr w:rsidR="008561F4" w:rsidRPr="00AA1A63" w14:paraId="220875D8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3E88AB0B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Beispiele:</w:t>
            </w:r>
          </w:p>
          <w:p w14:paraId="1C16A4AF" w14:textId="0375B432" w:rsidR="00AA1A63" w:rsidRPr="00AA1A63" w:rsidRDefault="00AA1A63" w:rsidP="00AA1A63">
            <w:pPr>
              <w:pStyle w:val="Listenabsatz"/>
              <w:numPr>
                <w:ilvl w:val="0"/>
                <w:numId w:val="32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http://kinderstadtplan-baden-baden.de</w:t>
            </w:r>
          </w:p>
          <w:p w14:paraId="342C4965" w14:textId="36080B40" w:rsidR="008561F4" w:rsidRPr="00AA1A63" w:rsidRDefault="00AA1A63" w:rsidP="00AA1A63">
            <w:pPr>
              <w:pStyle w:val="Listenabsatz"/>
              <w:numPr>
                <w:ilvl w:val="0"/>
                <w:numId w:val="32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>https://kinderbuero-frankfurt.de/index.php/info-beratung/kinderstadtteilplaene</w:t>
            </w:r>
          </w:p>
        </w:tc>
      </w:tr>
    </w:tbl>
    <w:p w14:paraId="2818F191" w14:textId="002F2D2B" w:rsidR="00090D8B" w:rsidRPr="00AA1A63" w:rsidRDefault="000F21C6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BAE6F" w14:textId="77777777" w:rsidR="000F21C6" w:rsidRDefault="000F21C6" w:rsidP="007438DB">
      <w:pPr>
        <w:spacing w:after="0" w:line="240" w:lineRule="auto"/>
      </w:pPr>
      <w:r>
        <w:separator/>
      </w:r>
    </w:p>
  </w:endnote>
  <w:endnote w:type="continuationSeparator" w:id="0">
    <w:p w14:paraId="146C1496" w14:textId="77777777" w:rsidR="000F21C6" w:rsidRDefault="000F21C6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52B857" w14:textId="77777777" w:rsidR="000F21C6" w:rsidRDefault="000F21C6" w:rsidP="007438DB">
      <w:pPr>
        <w:spacing w:after="0" w:line="240" w:lineRule="auto"/>
      </w:pPr>
      <w:r>
        <w:separator/>
      </w:r>
    </w:p>
  </w:footnote>
  <w:footnote w:type="continuationSeparator" w:id="0">
    <w:p w14:paraId="6F154723" w14:textId="77777777" w:rsidR="000F21C6" w:rsidRDefault="000F21C6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6"/>
  </w:num>
  <w:num w:numId="3">
    <w:abstractNumId w:val="3"/>
  </w:num>
  <w:num w:numId="4">
    <w:abstractNumId w:val="26"/>
  </w:num>
  <w:num w:numId="5">
    <w:abstractNumId w:val="25"/>
  </w:num>
  <w:num w:numId="6">
    <w:abstractNumId w:val="20"/>
  </w:num>
  <w:num w:numId="7">
    <w:abstractNumId w:val="17"/>
  </w:num>
  <w:num w:numId="8">
    <w:abstractNumId w:val="5"/>
  </w:num>
  <w:num w:numId="9">
    <w:abstractNumId w:val="30"/>
  </w:num>
  <w:num w:numId="10">
    <w:abstractNumId w:val="4"/>
  </w:num>
  <w:num w:numId="11">
    <w:abstractNumId w:val="14"/>
  </w:num>
  <w:num w:numId="12">
    <w:abstractNumId w:val="7"/>
  </w:num>
  <w:num w:numId="13">
    <w:abstractNumId w:val="27"/>
  </w:num>
  <w:num w:numId="14">
    <w:abstractNumId w:val="23"/>
  </w:num>
  <w:num w:numId="15">
    <w:abstractNumId w:val="9"/>
  </w:num>
  <w:num w:numId="16">
    <w:abstractNumId w:val="31"/>
  </w:num>
  <w:num w:numId="17">
    <w:abstractNumId w:val="28"/>
  </w:num>
  <w:num w:numId="18">
    <w:abstractNumId w:val="11"/>
  </w:num>
  <w:num w:numId="19">
    <w:abstractNumId w:val="1"/>
  </w:num>
  <w:num w:numId="20">
    <w:abstractNumId w:val="15"/>
  </w:num>
  <w:num w:numId="21">
    <w:abstractNumId w:val="10"/>
  </w:num>
  <w:num w:numId="22">
    <w:abstractNumId w:val="13"/>
  </w:num>
  <w:num w:numId="23">
    <w:abstractNumId w:val="29"/>
  </w:num>
  <w:num w:numId="24">
    <w:abstractNumId w:val="0"/>
  </w:num>
  <w:num w:numId="25">
    <w:abstractNumId w:val="8"/>
  </w:num>
  <w:num w:numId="26">
    <w:abstractNumId w:val="2"/>
  </w:num>
  <w:num w:numId="27">
    <w:abstractNumId w:val="16"/>
  </w:num>
  <w:num w:numId="28">
    <w:abstractNumId w:val="22"/>
  </w:num>
  <w:num w:numId="29">
    <w:abstractNumId w:val="19"/>
  </w:num>
  <w:num w:numId="30">
    <w:abstractNumId w:val="12"/>
  </w:num>
  <w:num w:numId="31">
    <w:abstractNumId w:val="1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A4488"/>
    <w:rsid w:val="000D6185"/>
    <w:rsid w:val="000D6601"/>
    <w:rsid w:val="000F21C6"/>
    <w:rsid w:val="001176DE"/>
    <w:rsid w:val="0012004D"/>
    <w:rsid w:val="001473FF"/>
    <w:rsid w:val="00197AF2"/>
    <w:rsid w:val="001A43CA"/>
    <w:rsid w:val="001C6416"/>
    <w:rsid w:val="00201D57"/>
    <w:rsid w:val="002328D7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4449AC"/>
    <w:rsid w:val="0044511C"/>
    <w:rsid w:val="00457C6A"/>
    <w:rsid w:val="004B4E29"/>
    <w:rsid w:val="005063A5"/>
    <w:rsid w:val="0052271A"/>
    <w:rsid w:val="00547C52"/>
    <w:rsid w:val="005F5EB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A1A63"/>
    <w:rsid w:val="00AD119B"/>
    <w:rsid w:val="00B07D1A"/>
    <w:rsid w:val="00C40CE6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8657F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4</Words>
  <Characters>3431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4</cp:revision>
  <dcterms:created xsi:type="dcterms:W3CDTF">2022-04-28T07:42:00Z</dcterms:created>
  <dcterms:modified xsi:type="dcterms:W3CDTF">2022-09-06T15:29:00Z</dcterms:modified>
</cp:coreProperties>
</file>